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65525" w14:textId="77777777" w:rsidR="00A32999" w:rsidRDefault="00A64D9E">
      <w:r>
        <w:rPr>
          <w:noProof/>
        </w:rPr>
        <w:drawing>
          <wp:inline distT="0" distB="0" distL="0" distR="0" wp14:anchorId="4DD690C4" wp14:editId="3B7C9B07">
            <wp:extent cx="5638800" cy="6248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62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D4C33" w14:textId="77777777" w:rsidR="00A64D9E" w:rsidRDefault="00A64D9E" w:rsidP="00A64D9E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t’s customary to use a lambda function for the predicate to determine if the value meets the necessary criteria. If you need a refresher on lambda functions, check out our C# methods lesson.</w:t>
      </w:r>
    </w:p>
    <w:p w14:paraId="4B711F9C" w14:textId="04807F65" w:rsidR="00A64D9E" w:rsidRDefault="00A64D9E">
      <w:pPr>
        <w:rPr>
          <w:lang w:val="en-US"/>
        </w:rPr>
      </w:pPr>
    </w:p>
    <w:p w14:paraId="2DA57C40" w14:textId="77777777" w:rsidR="00D800FA" w:rsidRDefault="00D800FA" w:rsidP="00D800FA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while</w:t>
      </w:r>
      <w:r>
        <w:rPr>
          <w:rFonts w:ascii="Segoe UI" w:hAnsi="Segoe UI" w:cs="Segoe UI"/>
          <w:color w:val="484848"/>
          <w:sz w:val="26"/>
          <w:szCs w:val="26"/>
        </w:rPr>
        <w:t> loops are good when you know your stopping condition, but not when you know how many times you want a program to loop or if you have a specific collection to loop through.</w:t>
      </w:r>
    </w:p>
    <w:p w14:paraId="409C72D3" w14:textId="77777777" w:rsidR="00D800FA" w:rsidRDefault="00D800FA" w:rsidP="00D800FA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do...while</w:t>
      </w:r>
      <w:r>
        <w:rPr>
          <w:rFonts w:ascii="Segoe UI" w:hAnsi="Segoe UI" w:cs="Segoe UI"/>
          <w:color w:val="484848"/>
          <w:sz w:val="26"/>
          <w:szCs w:val="26"/>
        </w:rPr>
        <w:t> loops are only necessary if you definitely want something to run once, but then stop if a condition is met.</w:t>
      </w:r>
    </w:p>
    <w:p w14:paraId="4CEDEA3F" w14:textId="77777777" w:rsidR="00D800FA" w:rsidRDefault="00D800FA" w:rsidP="00D800FA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r</w:t>
      </w:r>
      <w:r>
        <w:rPr>
          <w:rFonts w:ascii="Segoe UI" w:hAnsi="Segoe UI" w:cs="Segoe UI"/>
          <w:color w:val="484848"/>
          <w:sz w:val="26"/>
          <w:szCs w:val="26"/>
        </w:rPr>
        <w:t> loops are best if you want something to run a specific number of times, rather than given a certain condition.</w:t>
      </w:r>
    </w:p>
    <w:p w14:paraId="5E405019" w14:textId="77777777" w:rsidR="00D800FA" w:rsidRDefault="00D800FA" w:rsidP="00D800FA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lastRenderedPageBreak/>
        <w:t>foreach</w:t>
      </w:r>
      <w:r>
        <w:rPr>
          <w:rFonts w:ascii="Segoe UI" w:hAnsi="Segoe UI" w:cs="Segoe UI"/>
          <w:color w:val="484848"/>
          <w:sz w:val="26"/>
          <w:szCs w:val="26"/>
        </w:rPr>
        <w:t> loops are the best way to loop over an array, or any other collection.</w:t>
      </w:r>
    </w:p>
    <w:p w14:paraId="50A3EDDA" w14:textId="644DA76C" w:rsidR="00A64D9E" w:rsidRDefault="00A64D9E">
      <w:pPr>
        <w:rPr>
          <w:lang w:val="en-US"/>
        </w:rPr>
      </w:pPr>
    </w:p>
    <w:p w14:paraId="121CB9FF" w14:textId="5D703F31" w:rsidR="00D800FA" w:rsidRDefault="00D800FA">
      <w:pPr>
        <w:rPr>
          <w:lang w:val="en-US"/>
        </w:rPr>
      </w:pPr>
      <w:r>
        <w:rPr>
          <w:noProof/>
        </w:rPr>
        <w:drawing>
          <wp:inline distT="0" distB="0" distL="0" distR="0" wp14:anchorId="6F8A1D68" wp14:editId="20970A3B">
            <wp:extent cx="5495925" cy="2933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518C3" w14:textId="12A1BC10" w:rsidR="00D800FA" w:rsidRDefault="00D800F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63FAADC" wp14:editId="238A7B1D">
            <wp:extent cx="5667375" cy="60579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605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871F3" w14:textId="55C5A72C" w:rsidR="00D800FA" w:rsidRDefault="00D800F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2072A01" wp14:editId="27E34B1F">
            <wp:extent cx="5762625" cy="53149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AA82E" w14:textId="77777777" w:rsidR="00D800FA" w:rsidRPr="00D800FA" w:rsidRDefault="00D800FA" w:rsidP="00D800F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Here, the program starts in the </w:t>
      </w:r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for</w:t>
      </w:r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loop, then hits the </w:t>
      </w:r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if</w:t>
      </w:r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statement. Since there is a </w:t>
      </w:r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continue</w:t>
      </w:r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in the </w:t>
      </w:r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if</w:t>
      </w:r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statement, it will bypass the </w:t>
      </w:r>
      <w:proofErr w:type="spellStart"/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Console.WriteLine</w:t>
      </w:r>
      <w:proofErr w:type="spellEnd"/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()</w:t>
      </w:r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statement until the condition in the </w:t>
      </w:r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if</w:t>
      </w:r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 xml:space="preserve"> statement is no longer true. </w:t>
      </w:r>
      <w:proofErr w:type="gramStart"/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So</w:t>
      </w:r>
      <w:proofErr w:type="gramEnd"/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 xml:space="preserve"> while the loop starts at 0, nothing will print to the console until </w:t>
      </w:r>
      <w:proofErr w:type="spellStart"/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i</w:t>
      </w:r>
      <w:proofErr w:type="spellEnd"/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is equal to 9.</w:t>
      </w:r>
    </w:p>
    <w:p w14:paraId="1AAB24B2" w14:textId="5A32BE15" w:rsidR="00D800FA" w:rsidRDefault="00D800FA">
      <w:pPr>
        <w:rPr>
          <w:lang w:val="en-US"/>
        </w:rPr>
      </w:pPr>
    </w:p>
    <w:p w14:paraId="58842C05" w14:textId="77777777" w:rsidR="00D800FA" w:rsidRPr="00D800FA" w:rsidRDefault="00D800FA" w:rsidP="00D800FA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color w:val="19191A"/>
          <w:sz w:val="24"/>
          <w:szCs w:val="24"/>
          <w:lang w:val="en-US"/>
        </w:rPr>
      </w:pPr>
      <w:r w:rsidRPr="00D800FA">
        <w:rPr>
          <w:rFonts w:ascii="Segoe UI" w:eastAsia="Times New Roman" w:hAnsi="Segoe UI" w:cs="Segoe UI"/>
          <w:b/>
          <w:bCs/>
          <w:color w:val="19191A"/>
          <w:sz w:val="24"/>
          <w:szCs w:val="24"/>
          <w:lang w:val="en-US"/>
        </w:rPr>
        <w:t>RETURN</w:t>
      </w:r>
    </w:p>
    <w:p w14:paraId="61999DAC" w14:textId="77777777" w:rsidR="00D800FA" w:rsidRPr="00D800FA" w:rsidRDefault="00D800FA" w:rsidP="00D800F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6"/>
          <w:szCs w:val="26"/>
          <w:lang w:val="en-US"/>
        </w:rPr>
      </w:pPr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The </w:t>
      </w:r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return</w:t>
      </w:r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keyword is another way to exit a loop, specifically loops that are used within a method. When a </w:t>
      </w:r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return</w:t>
      </w:r>
      <w:r w:rsidRPr="00D800FA">
        <w:rPr>
          <w:rFonts w:ascii="Segoe UI" w:eastAsia="Times New Roman" w:hAnsi="Segoe UI" w:cs="Segoe UI"/>
          <w:color w:val="484848"/>
          <w:sz w:val="26"/>
          <w:szCs w:val="26"/>
          <w:lang w:val="en-US"/>
        </w:rPr>
        <w:t> is used within such a loop, it breaks out of the loop and returns control to the point in the program where the method was called.</w:t>
      </w:r>
    </w:p>
    <w:p w14:paraId="67B30F82" w14:textId="03E6587B" w:rsidR="00D800FA" w:rsidRDefault="00D800F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423AF72" wp14:editId="180E9E94">
            <wp:extent cx="5219700" cy="79724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797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BA7D0" w14:textId="3480280A" w:rsidR="00D800FA" w:rsidRDefault="00D800FA" w:rsidP="00D800FA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  <w:r w:rsidRPr="00D800FA">
        <w:rPr>
          <w:rFonts w:ascii="Segoe UI" w:eastAsia="Times New Roman" w:hAnsi="Segoe UI" w:cs="Segoe UI"/>
          <w:color w:val="484848"/>
          <w:sz w:val="27"/>
          <w:szCs w:val="27"/>
          <w:lang w:val="en-US"/>
        </w:rPr>
        <w:t>You should only use </w:t>
      </w:r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return</w:t>
      </w:r>
      <w:r w:rsidRPr="00D800FA">
        <w:rPr>
          <w:rFonts w:ascii="Segoe UI" w:eastAsia="Times New Roman" w:hAnsi="Segoe UI" w:cs="Segoe UI"/>
          <w:color w:val="484848"/>
          <w:sz w:val="27"/>
          <w:szCs w:val="27"/>
          <w:lang w:val="en-US"/>
        </w:rPr>
        <w:t> if you need to exit a method, because it will break out of </w:t>
      </w:r>
      <w:r w:rsidRPr="00D800FA">
        <w:rPr>
          <w:rFonts w:ascii="Segoe UI" w:eastAsia="Times New Roman" w:hAnsi="Segoe UI" w:cs="Segoe UI"/>
          <w:b/>
          <w:bCs/>
          <w:color w:val="484848"/>
          <w:sz w:val="27"/>
          <w:szCs w:val="27"/>
          <w:lang w:val="en-US"/>
        </w:rPr>
        <w:t>all</w:t>
      </w:r>
      <w:r w:rsidRPr="00D800FA">
        <w:rPr>
          <w:rFonts w:ascii="Segoe UI" w:eastAsia="Times New Roman" w:hAnsi="Segoe UI" w:cs="Segoe UI"/>
          <w:color w:val="484848"/>
          <w:sz w:val="27"/>
          <w:szCs w:val="27"/>
          <w:lang w:val="en-US"/>
        </w:rPr>
        <w:t> loops. If you only want to break out of one loop and not exit a method, use </w:t>
      </w:r>
      <w:r w:rsidRPr="00D800FA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val="en-US"/>
        </w:rPr>
        <w:t>break</w:t>
      </w:r>
      <w:r w:rsidRPr="00D800FA">
        <w:rPr>
          <w:rFonts w:ascii="Segoe UI" w:eastAsia="Times New Roman" w:hAnsi="Segoe UI" w:cs="Segoe UI"/>
          <w:color w:val="484848"/>
          <w:sz w:val="27"/>
          <w:szCs w:val="27"/>
          <w:lang w:val="en-US"/>
        </w:rPr>
        <w:t>.</w:t>
      </w:r>
    </w:p>
    <w:p w14:paraId="338CE392" w14:textId="3F032D02" w:rsidR="00D800FA" w:rsidRDefault="00D800FA" w:rsidP="00D800FA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</w:p>
    <w:p w14:paraId="77E27ED0" w14:textId="4727F0A4" w:rsidR="00D800FA" w:rsidRDefault="00D800FA" w:rsidP="00D800FA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</w:p>
    <w:p w14:paraId="62479FD0" w14:textId="1B63730C" w:rsidR="00D800FA" w:rsidRPr="00D800FA" w:rsidRDefault="00D800FA" w:rsidP="00D800FA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val="en-US"/>
        </w:rPr>
      </w:pPr>
      <w:r>
        <w:rPr>
          <w:noProof/>
        </w:rPr>
        <w:lastRenderedPageBreak/>
        <w:drawing>
          <wp:inline distT="0" distB="0" distL="0" distR="0" wp14:anchorId="5141597E" wp14:editId="53131136">
            <wp:extent cx="5572125" cy="66484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664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6DD0974" w14:textId="73C1B173" w:rsidR="00D800FA" w:rsidRDefault="00D800FA">
      <w:pPr>
        <w:rPr>
          <w:lang w:val="en-US"/>
        </w:rPr>
      </w:pPr>
    </w:p>
    <w:p w14:paraId="68C16F47" w14:textId="6B9EE3C7" w:rsidR="00D800FA" w:rsidRPr="00A64D9E" w:rsidRDefault="00D800F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9952E5F" wp14:editId="7B20CDB2">
            <wp:extent cx="5695950" cy="3943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00FA" w:rsidRPr="00A64D9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CF3C99"/>
    <w:multiLevelType w:val="multilevel"/>
    <w:tmpl w:val="E09AF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LKwNDEwtbA0MzVX0lEKTi0uzszPAykwrAUAMKYOOywAAAA="/>
  </w:docVars>
  <w:rsids>
    <w:rsidRoot w:val="00A64D9E"/>
    <w:rsid w:val="00A32999"/>
    <w:rsid w:val="00A64D9E"/>
    <w:rsid w:val="00BC17C9"/>
    <w:rsid w:val="00D800FA"/>
    <w:rsid w:val="00DD6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3A1BC"/>
  <w15:chartTrackingRefBased/>
  <w15:docId w15:val="{CEEFC098-1EE1-4D8F-9894-83EFAAC84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D800F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qg33igem5pagn4kpmirjw">
    <w:name w:val="p__1qg33igem5pagn4kpmirjw"/>
    <w:basedOn w:val="Normal"/>
    <w:rsid w:val="00A64D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li1kqbjwbwa3ze6v0bvxq9rx">
    <w:name w:val="li__1kqbjwbwa3ze6v0bvxq9rx"/>
    <w:basedOn w:val="Normal"/>
    <w:rsid w:val="00D800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800FA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800FA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D800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0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5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0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7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1</cp:revision>
  <dcterms:created xsi:type="dcterms:W3CDTF">2020-05-03T18:08:00Z</dcterms:created>
  <dcterms:modified xsi:type="dcterms:W3CDTF">2020-05-03T19:11:00Z</dcterms:modified>
</cp:coreProperties>
</file>